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r>
        <w:t xml:space="preserve"> </w:t>
      </w: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r>
        <w:t xml:space="preserve"> </w:t>
      </w: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4"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3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Stellt Euch kurz den Stand Eures KI-Lernprojekts vor, z.B. nach der Woop-Methode (Wish - Options - Obstacles - Plan) - Prof. Gabriele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rPr>
          <w:bCs/>
          <w:b/>
        </w:rPr>
        <w:t xml:space="preserve">Tipp:</w:t>
      </w:r>
      <w:r>
        <w:t xml:space="preserve"> </w:t>
      </w:r>
      <w:r>
        <w:t xml:space="preserve">- Wusstest Du, dass du Deiner KI einer Persona geben bzw. sie entsprechend framen kannst (Z.B. Antworte im Stile von Ernest Hemingway, Marcel Reich-Ranicki, Agatha Christie, Joane K. Rowling)</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9"/>
    <w:bookmarkStart w:id="245"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2"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1">
        <w:r>
          <w:rPr>
            <w:rStyle w:val="Hyperlink"/>
          </w:rPr>
          <w:t xml:space="preserve">KI-Anwendungsfelder</w:t>
        </w:r>
      </w:hyperlink>
      <w:r>
        <w:t xml:space="preserve">. Schaue Dir diese in Ruhe an und überlege Dir, welche Anwendungsfelder sich für Deinen Arbeitsplatz / Dein Projekt ergeben.</w:t>
      </w:r>
    </w:p>
    <w:bookmarkEnd w:id="242"/>
    <w:bookmarkStart w:id="243"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3"/>
    <w:bookmarkStart w:id="244"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4"/>
    <w:bookmarkEnd w:id="245"/>
    <w:bookmarkStart w:id="249"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6">
        <w:r>
          <w:rPr>
            <w:rStyle w:val="Hyperlink"/>
          </w:rPr>
          <w:t xml:space="preserve">Blogpost Begriffserklärung &amp; Definition</w:t>
        </w:r>
      </w:hyperlink>
      <w:r>
        <w:t xml:space="preserve">)</w:t>
      </w:r>
    </w:p>
    <w:bookmarkStart w:id="247"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47"/>
    <w:bookmarkStart w:id="248"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48"/>
    <w:bookmarkEnd w:id="249"/>
    <w:bookmarkStart w:id="255"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50">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1">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3"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2">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3"/>
    <w:bookmarkStart w:id="254"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4"/>
    <w:bookmarkEnd w:id="255"/>
    <w:bookmarkStart w:id="256"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6"/>
    <w:bookmarkStart w:id="263"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7"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57"/>
    <w:bookmarkStart w:id="258"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8"/>
    <w:bookmarkStart w:id="260"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9">
        <w:r>
          <w:rPr>
            <w:rStyle w:val="Hyperlink"/>
          </w:rPr>
          <w:t xml:space="preserve">Perplexity Labs</w:t>
        </w:r>
      </w:hyperlink>
      <w:r>
        <w:t xml:space="preserve"> </w:t>
      </w:r>
      <w:r>
        <w:t xml:space="preserve">verfügbar ist.</w:t>
      </w:r>
    </w:p>
    <w:bookmarkEnd w:id="260"/>
    <w:bookmarkStart w:id="262"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2"/>
    <w:bookmarkEnd w:id="263"/>
    <w:bookmarkStart w:id="272"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4"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2">
        <w:r>
          <w:rPr>
            <w:rStyle w:val="Hyperlink"/>
          </w:rPr>
          <w:t xml:space="preserve">Prompts erstellen</w:t>
        </w:r>
      </w:hyperlink>
      <w:r>
        <w:t xml:space="preserve"> </w:t>
      </w:r>
      <w:r>
        <w:t xml:space="preserve">durch!</w:t>
      </w:r>
    </w:p>
    <w:bookmarkEnd w:id="264"/>
    <w:bookmarkStart w:id="267"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5"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5"/>
    <w:bookmarkStart w:id="266"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6"/>
    <w:bookmarkEnd w:id="267"/>
    <w:bookmarkStart w:id="271"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6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9"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69"/>
    <w:bookmarkStart w:id="270"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70"/>
    <w:bookmarkEnd w:id="271"/>
    <w:bookmarkEnd w:id="272"/>
    <w:bookmarkStart w:id="273"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3"/>
    <w:bookmarkEnd w:id="274"/>
    <w:bookmarkStart w:id="278" w:name="anhang"/>
    <w:p>
      <w:pPr>
        <w:pStyle w:val="Heading1"/>
      </w:pPr>
      <w:r>
        <w:rPr>
          <w:rStyle w:val="SectionNumber"/>
        </w:rPr>
        <w:t xml:space="preserve">4</w:t>
      </w:r>
      <w:r>
        <w:tab/>
      </w:r>
      <w:r>
        <w:t xml:space="preserve">Anhang</w:t>
      </w:r>
    </w:p>
    <w:bookmarkStart w:id="27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5"/>
    <w:bookmarkStart w:id="27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6"/>
    <w:bookmarkStart w:id="27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20:48:35Z</dcterms:created>
  <dcterms:modified xsi:type="dcterms:W3CDTF">2024-02-07T20: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